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aka ezugbay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k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zugbay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6 Green ridge Road, Buffalo Grove, IL, USA Buffalo Grove, IL, USA 6008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zugbaya.1206876@christianlibertyacade.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11688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